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89"/>
        <w:gridCol w:w="6746"/>
      </w:tblGrid>
      <w:tr w:rsidR="004404C1" w:rsidRPr="004D1653" w14:paraId="20F15D61" w14:textId="77777777" w:rsidTr="00B833E4">
        <w:tc>
          <w:tcPr>
            <w:tcW w:w="0" w:type="auto"/>
            <w:shd w:val="clear" w:color="auto" w:fill="auto"/>
          </w:tcPr>
          <w:p w14:paraId="1D4AC5A2" w14:textId="77777777" w:rsidR="004404C1" w:rsidRPr="0037074A" w:rsidRDefault="004404C1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588C8FBF" w14:textId="77777777"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23737F8F" w14:textId="77777777" w:rsidR="004404C1" w:rsidRPr="004D1653" w:rsidRDefault="004404C1" w:rsidP="00B833E4">
            <w:pPr>
              <w:spacing w:after="288"/>
              <w:jc w:val="both"/>
              <w:rPr>
                <w:b/>
              </w:rPr>
            </w:pPr>
            <w:r w:rsidRPr="004404C1">
              <w:rPr>
                <w:b/>
              </w:rPr>
              <w:t>ИСТОРИЯ РУССКОЙ ПРАВОСЛАВНОЙ ЦЕРКВИ</w:t>
            </w:r>
          </w:p>
        </w:tc>
      </w:tr>
      <w:tr w:rsidR="004404C1" w:rsidRPr="0037074A" w14:paraId="332D2CA3" w14:textId="77777777" w:rsidTr="00B833E4">
        <w:tc>
          <w:tcPr>
            <w:tcW w:w="0" w:type="auto"/>
            <w:shd w:val="clear" w:color="auto" w:fill="auto"/>
          </w:tcPr>
          <w:p w14:paraId="66981034" w14:textId="77777777" w:rsidR="004404C1" w:rsidRPr="0037074A" w:rsidRDefault="004404C1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72B27D0B" w14:textId="77777777"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44740D40" w14:textId="77777777" w:rsidR="004404C1" w:rsidRPr="0037074A" w:rsidRDefault="004404C1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404C1" w:rsidRPr="0037074A" w14:paraId="6BDF8705" w14:textId="77777777" w:rsidTr="00B833E4">
        <w:tc>
          <w:tcPr>
            <w:tcW w:w="0" w:type="auto"/>
            <w:shd w:val="clear" w:color="auto" w:fill="auto"/>
          </w:tcPr>
          <w:p w14:paraId="671641A1" w14:textId="77777777" w:rsidR="004404C1" w:rsidRPr="0037074A" w:rsidRDefault="004404C1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5BE0A437" w14:textId="77777777"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5408ACF1" w14:textId="77777777" w:rsidR="004404C1" w:rsidRPr="0037074A" w:rsidRDefault="004404C1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404C1" w:rsidRPr="0037074A" w14:paraId="604E09E2" w14:textId="77777777" w:rsidTr="00B833E4">
        <w:tc>
          <w:tcPr>
            <w:tcW w:w="0" w:type="auto"/>
            <w:shd w:val="clear" w:color="auto" w:fill="auto"/>
          </w:tcPr>
          <w:p w14:paraId="794BB31D" w14:textId="77777777" w:rsidR="004404C1" w:rsidRPr="0037074A" w:rsidRDefault="004404C1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682359BE" w14:textId="77777777"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2F36B1C1" w14:textId="77777777" w:rsidR="004404C1" w:rsidRPr="0037074A" w:rsidRDefault="004404C1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4404C1" w:rsidRPr="0037074A" w14:paraId="402C2841" w14:textId="77777777" w:rsidTr="00B833E4">
        <w:tc>
          <w:tcPr>
            <w:tcW w:w="0" w:type="auto"/>
            <w:shd w:val="clear" w:color="auto" w:fill="auto"/>
          </w:tcPr>
          <w:p w14:paraId="2CDE1BF6" w14:textId="77777777" w:rsidR="004404C1" w:rsidRPr="0037074A" w:rsidRDefault="004404C1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5FE385AE" w14:textId="77777777"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368C51D5" w14:textId="05B86674" w:rsidR="004404C1" w:rsidRPr="0037074A" w:rsidRDefault="004404C1" w:rsidP="004404C1">
            <w:pPr>
              <w:spacing w:after="288"/>
              <w:jc w:val="both"/>
            </w:pPr>
            <w:r w:rsidRPr="0037074A">
              <w:t>20</w:t>
            </w:r>
            <w:r w:rsidR="000467DF">
              <w:t>2</w:t>
            </w:r>
            <w:r w:rsidR="0003227F">
              <w:t>1</w:t>
            </w:r>
          </w:p>
        </w:tc>
      </w:tr>
      <w:tr w:rsidR="004404C1" w:rsidRPr="0037074A" w14:paraId="327A70F4" w14:textId="77777777" w:rsidTr="00B833E4">
        <w:tc>
          <w:tcPr>
            <w:tcW w:w="0" w:type="auto"/>
            <w:shd w:val="clear" w:color="auto" w:fill="auto"/>
          </w:tcPr>
          <w:p w14:paraId="79111136" w14:textId="77777777" w:rsidR="004404C1" w:rsidRPr="0037074A" w:rsidRDefault="004404C1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1ECE4F63" w14:textId="77777777"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BC84BB9" w14:textId="77777777" w:rsidR="004404C1" w:rsidRDefault="004404C1" w:rsidP="004404C1">
            <w:pPr>
              <w:spacing w:after="288"/>
              <w:jc w:val="both"/>
            </w:pPr>
            <w:r>
              <w:t>Целями освоения дисциплины являются:</w:t>
            </w:r>
          </w:p>
          <w:p w14:paraId="7E0DF256" w14:textId="77777777" w:rsidR="004404C1" w:rsidRDefault="004404C1" w:rsidP="004404C1">
            <w:pPr>
              <w:spacing w:after="288"/>
              <w:jc w:val="both"/>
            </w:pPr>
            <w:r>
              <w:t>- ознакомление студентов с главнейшими событиями и проблемами истории Русской Православной Церкви в IX – ХVII вв.;</w:t>
            </w:r>
          </w:p>
          <w:p w14:paraId="7816D070" w14:textId="77777777" w:rsidR="004404C1" w:rsidRDefault="004404C1" w:rsidP="004404C1">
            <w:pPr>
              <w:spacing w:after="288"/>
              <w:jc w:val="both"/>
            </w:pPr>
            <w:r>
              <w:t xml:space="preserve">- формирование представления о решающей роли Русской Церкви в формировании российской государственности и культуры в средневековый период; </w:t>
            </w:r>
          </w:p>
          <w:p w14:paraId="1E475AFD" w14:textId="77777777" w:rsidR="004404C1" w:rsidRPr="0037074A" w:rsidRDefault="004404C1" w:rsidP="004404C1">
            <w:pPr>
              <w:spacing w:after="288"/>
              <w:jc w:val="both"/>
            </w:pPr>
            <w:r>
              <w:t xml:space="preserve">- формирование способности анализа современной общественно-политической ситуации в России с учетом исторической роли Православия как государство- и </w:t>
            </w:r>
            <w:proofErr w:type="spellStart"/>
            <w:r>
              <w:t>культуро</w:t>
            </w:r>
            <w:proofErr w:type="spellEnd"/>
            <w:r>
              <w:t>-образующей традиционной религии страны.</w:t>
            </w:r>
          </w:p>
        </w:tc>
      </w:tr>
      <w:tr w:rsidR="004404C1" w:rsidRPr="0037074A" w14:paraId="0B78D8D6" w14:textId="77777777" w:rsidTr="00B833E4">
        <w:tc>
          <w:tcPr>
            <w:tcW w:w="0" w:type="auto"/>
            <w:shd w:val="clear" w:color="auto" w:fill="auto"/>
          </w:tcPr>
          <w:p w14:paraId="1E4C20B3" w14:textId="77777777" w:rsidR="004404C1" w:rsidRPr="0037074A" w:rsidRDefault="004404C1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698F479F" w14:textId="77777777"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8BB7B60" w14:textId="77777777" w:rsidR="004404C1" w:rsidRPr="0037074A" w:rsidRDefault="004404C1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4404C1" w:rsidRPr="0037074A" w14:paraId="18EF5F1E" w14:textId="77777777" w:rsidTr="00B833E4">
        <w:tc>
          <w:tcPr>
            <w:tcW w:w="0" w:type="auto"/>
            <w:shd w:val="clear" w:color="auto" w:fill="auto"/>
          </w:tcPr>
          <w:p w14:paraId="36233DBE" w14:textId="77777777" w:rsidR="004404C1" w:rsidRPr="0037074A" w:rsidRDefault="004404C1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01047E1D" w14:textId="77777777"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2466DB14" w14:textId="60B87595" w:rsidR="004404C1" w:rsidRPr="0037074A" w:rsidRDefault="0003227F" w:rsidP="004404C1">
            <w:pPr>
              <w:widowControl w:val="0"/>
              <w:jc w:val="both"/>
            </w:pPr>
            <w:r w:rsidRPr="002417BC">
              <w:t>О</w:t>
            </w:r>
            <w:r>
              <w:t>П</w:t>
            </w:r>
            <w:r w:rsidRPr="002417BC">
              <w:t>К-</w:t>
            </w:r>
            <w:r>
              <w:t>3</w:t>
            </w:r>
            <w:r w:rsidRPr="002417BC">
              <w:t xml:space="preserve">: способность </w:t>
            </w:r>
            <w:r w:rsidRPr="00343B9E">
              <w:rPr>
                <w:rStyle w:val="211pt"/>
                <w:sz w:val="24"/>
                <w:szCs w:val="24"/>
              </w:rPr>
              <w:t>применять базовые знания теологических дисциплин исторического характера при решении теологических задач</w:t>
            </w:r>
            <w:r>
              <w:rPr>
                <w:rStyle w:val="211pt"/>
                <w:sz w:val="24"/>
                <w:szCs w:val="24"/>
              </w:rPr>
              <w:t>.</w:t>
            </w:r>
          </w:p>
        </w:tc>
      </w:tr>
      <w:tr w:rsidR="004404C1" w:rsidRPr="0037074A" w14:paraId="06684C97" w14:textId="77777777" w:rsidTr="00B833E4">
        <w:tc>
          <w:tcPr>
            <w:tcW w:w="0" w:type="auto"/>
            <w:shd w:val="clear" w:color="auto" w:fill="auto"/>
          </w:tcPr>
          <w:p w14:paraId="3220C081" w14:textId="77777777" w:rsidR="004404C1" w:rsidRPr="0037074A" w:rsidRDefault="004404C1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2D85D258" w14:textId="77777777" w:rsidR="004404C1" w:rsidRPr="00B135F2" w:rsidRDefault="004404C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01E34204" w14:textId="77777777" w:rsidR="004404C1" w:rsidRPr="0037074A" w:rsidRDefault="004404C1" w:rsidP="00B833E4">
            <w:pPr>
              <w:spacing w:after="288"/>
              <w:jc w:val="both"/>
            </w:pPr>
            <w:r w:rsidRPr="002417BC">
              <w:rPr>
                <w:i/>
                <w:iCs/>
              </w:rPr>
              <w:t>иерей Иван Воробьев</w:t>
            </w:r>
          </w:p>
        </w:tc>
      </w:tr>
    </w:tbl>
    <w:p w14:paraId="6A4EF05E" w14:textId="77777777" w:rsidR="00B03886" w:rsidRDefault="00B03886" w:rsidP="002417BC">
      <w:pPr>
        <w:jc w:val="center"/>
        <w:rPr>
          <w:b/>
          <w:i/>
          <w:spacing w:val="-2"/>
        </w:rPr>
      </w:pPr>
    </w:p>
    <w:p w14:paraId="7168457A" w14:textId="77777777" w:rsidR="00A111ED" w:rsidRDefault="00A111ED" w:rsidP="002417BC">
      <w:pPr>
        <w:pStyle w:val="10"/>
        <w:rPr>
          <w:rFonts w:ascii="Times New Roman" w:hAnsi="Times New Roman" w:cs="Times New Roman"/>
        </w:rPr>
      </w:pPr>
      <w:bookmarkStart w:id="0" w:name="_Toc486841626"/>
      <w:r w:rsidRPr="002417BC">
        <w:rPr>
          <w:rFonts w:ascii="Times New Roman" w:hAnsi="Times New Roman" w:cs="Times New Roman"/>
        </w:rPr>
        <w:t>Разделы дисциплины  и трудо</w:t>
      </w:r>
      <w:r w:rsidR="00CF2684">
        <w:rPr>
          <w:rFonts w:ascii="Times New Roman" w:hAnsi="Times New Roman" w:cs="Times New Roman"/>
        </w:rPr>
        <w:t>ё</w:t>
      </w:r>
      <w:r w:rsidRPr="002417BC">
        <w:rPr>
          <w:rFonts w:ascii="Times New Roman" w:hAnsi="Times New Roman" w:cs="Times New Roman"/>
        </w:rPr>
        <w:t>мкость по видам учебных занятий</w:t>
      </w:r>
      <w:bookmarkEnd w:id="0"/>
      <w:r w:rsidRPr="002417BC">
        <w:rPr>
          <w:rFonts w:ascii="Times New Roman" w:hAnsi="Times New Roman" w:cs="Times New Roman"/>
        </w:rPr>
        <w:t xml:space="preserve"> </w:t>
      </w:r>
    </w:p>
    <w:p w14:paraId="483E51E1" w14:textId="77777777" w:rsidR="00CF2684" w:rsidRPr="00CF2684" w:rsidRDefault="00CF2684" w:rsidP="00CF2684">
      <w:pPr>
        <w:rPr>
          <w:u w:val="single"/>
        </w:rPr>
      </w:pPr>
      <w:r w:rsidRPr="00CF2684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9"/>
        <w:gridCol w:w="660"/>
        <w:gridCol w:w="1564"/>
        <w:gridCol w:w="1368"/>
        <w:gridCol w:w="630"/>
        <w:gridCol w:w="929"/>
        <w:gridCol w:w="1670"/>
      </w:tblGrid>
      <w:tr w:rsidR="00B03886" w:rsidRPr="002417BC" w14:paraId="15C96CF9" w14:textId="77777777" w:rsidTr="00CF2684">
        <w:trPr>
          <w:cantSplit/>
          <w:trHeight w:val="95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14:paraId="19D8089F" w14:textId="77777777"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lastRenderedPageBreak/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14:paraId="0FCF741C" w14:textId="77777777" w:rsidR="00B03886" w:rsidRPr="002417BC" w:rsidRDefault="00B03886" w:rsidP="002417BC">
            <w:pPr>
              <w:ind w:left="113" w:right="113"/>
              <w:jc w:val="center"/>
              <w:rPr>
                <w:i/>
              </w:rPr>
            </w:pPr>
            <w:r w:rsidRPr="002417B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6206E" w14:textId="77777777"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 xml:space="preserve">Виды учебной работы и </w:t>
            </w:r>
            <w:r w:rsidR="00CF2684">
              <w:rPr>
                <w:i/>
              </w:rPr>
              <w:t>их</w:t>
            </w:r>
            <w:r w:rsidR="00C86CE4">
              <w:rPr>
                <w:i/>
              </w:rPr>
              <w:t xml:space="preserve"> </w:t>
            </w:r>
            <w:r w:rsidRPr="002417BC">
              <w:rPr>
                <w:i/>
              </w:rPr>
              <w:t>трудо</w:t>
            </w:r>
            <w:r w:rsidR="00CF2684">
              <w:rPr>
                <w:i/>
              </w:rPr>
              <w:t>ё</w:t>
            </w:r>
            <w:r w:rsidRPr="002417BC">
              <w:rPr>
                <w:i/>
              </w:rPr>
              <w:t xml:space="preserve">мкость </w:t>
            </w:r>
            <w:r w:rsidRPr="002417BC">
              <w:rPr>
                <w:i/>
              </w:rPr>
              <w:br/>
              <w:t xml:space="preserve">(в </w:t>
            </w:r>
            <w:r w:rsidR="00CF2684">
              <w:rPr>
                <w:i/>
              </w:rPr>
              <w:t xml:space="preserve">академических </w:t>
            </w:r>
            <w:r w:rsidRPr="002417BC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436CFAA" w14:textId="77777777"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 xml:space="preserve">Формы контроля </w:t>
            </w:r>
          </w:p>
        </w:tc>
      </w:tr>
      <w:tr w:rsidR="00B03886" w:rsidRPr="002417BC" w14:paraId="39D5C6C6" w14:textId="77777777" w:rsidTr="00B03886">
        <w:trPr>
          <w:cantSplit/>
          <w:trHeight w:val="293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6597B" w14:textId="77777777" w:rsidR="00B03886" w:rsidRPr="002417BC" w:rsidRDefault="00B03886" w:rsidP="002417BC"/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3B965" w14:textId="77777777" w:rsidR="00B03886" w:rsidRPr="002417BC" w:rsidRDefault="00B03886" w:rsidP="002417BC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C3F51" w14:textId="77777777" w:rsidR="00B03886" w:rsidRPr="002417BC" w:rsidRDefault="00B03886" w:rsidP="002417BC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5E849" w14:textId="77777777" w:rsidR="00B03886" w:rsidRPr="002417BC" w:rsidRDefault="00B03886" w:rsidP="002417BC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CF48A" w14:textId="77777777" w:rsidR="00B03886" w:rsidRPr="002417BC" w:rsidRDefault="00B03886" w:rsidP="002417BC">
            <w:pPr>
              <w:jc w:val="both"/>
              <w:rPr>
                <w:bCs/>
                <w:i/>
                <w:iCs/>
              </w:rPr>
            </w:pPr>
            <w:proofErr w:type="spellStart"/>
            <w:r w:rsidRPr="002417BC">
              <w:rPr>
                <w:bCs/>
                <w:i/>
                <w:iCs/>
              </w:rPr>
              <w:t>С.р</w:t>
            </w:r>
            <w:proofErr w:type="spellEnd"/>
            <w:r w:rsidRPr="002417BC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E1890" w14:textId="77777777" w:rsidR="00B03886" w:rsidRPr="002417BC" w:rsidRDefault="00B03886" w:rsidP="002417BC">
            <w:r w:rsidRPr="002417BC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1429F" w14:textId="77777777" w:rsidR="00B03886" w:rsidRPr="002417BC" w:rsidRDefault="00B03886" w:rsidP="002417BC"/>
        </w:tc>
      </w:tr>
      <w:tr w:rsidR="00B03886" w:rsidRPr="002417BC" w14:paraId="2B854A89" w14:textId="77777777" w:rsidTr="00B03886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75AD1" w14:textId="77777777" w:rsidR="00B03886" w:rsidRPr="002417BC" w:rsidRDefault="00B03886" w:rsidP="002417BC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E94E" w14:textId="77777777" w:rsidR="00B03886" w:rsidRPr="002417BC" w:rsidRDefault="00B03886" w:rsidP="002417BC">
            <w:pPr>
              <w:jc w:val="center"/>
            </w:pPr>
            <w:r w:rsidRPr="002417BC"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A25F6" w14:textId="77777777" w:rsidR="00B03886" w:rsidRPr="002417BC" w:rsidRDefault="005A56AA" w:rsidP="002417BC">
            <w:pPr>
              <w:jc w:val="both"/>
            </w:pPr>
            <w: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12ED" w14:textId="1227B48F" w:rsidR="00B03886" w:rsidRPr="002417BC" w:rsidRDefault="005A56AA" w:rsidP="002417BC">
            <w:pPr>
              <w:jc w:val="both"/>
            </w:pPr>
            <w:r>
              <w:t>1</w:t>
            </w:r>
            <w:r w:rsidR="0003227F"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5EFA7" w14:textId="539883FD" w:rsidR="00B03886" w:rsidRPr="002417BC" w:rsidRDefault="005A56AA" w:rsidP="002417BC">
            <w:pPr>
              <w:jc w:val="both"/>
            </w:pPr>
            <w:r>
              <w:t>3</w:t>
            </w:r>
            <w:r w:rsidR="0003227F"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7C68A" w14:textId="6C590BBD" w:rsidR="00B03886" w:rsidRPr="002417BC" w:rsidRDefault="0003227F" w:rsidP="002417BC">
            <w:r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8731F" w14:textId="77777777" w:rsidR="00B03886" w:rsidRPr="002417BC" w:rsidRDefault="00B03886" w:rsidP="002417BC">
            <w:r w:rsidRPr="002417BC">
              <w:t>Посещение, опрос.</w:t>
            </w:r>
          </w:p>
          <w:p w14:paraId="1455680C" w14:textId="7386381A" w:rsidR="00B03886" w:rsidRPr="002417BC" w:rsidRDefault="000467DF" w:rsidP="002417BC">
            <w:r>
              <w:t>Экзамен.</w:t>
            </w:r>
          </w:p>
        </w:tc>
      </w:tr>
      <w:tr w:rsidR="00B03886" w:rsidRPr="002417BC" w14:paraId="38743949" w14:textId="77777777" w:rsidTr="00B03886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929C2" w14:textId="77777777" w:rsidR="00B03886" w:rsidRPr="002417BC" w:rsidRDefault="00B03886" w:rsidP="002417BC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D5F6" w14:textId="77777777" w:rsidR="00B03886" w:rsidRPr="002417BC" w:rsidRDefault="00B03886" w:rsidP="002417BC">
            <w:pPr>
              <w:jc w:val="center"/>
            </w:pPr>
            <w:r w:rsidRPr="002417BC"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1A15" w14:textId="77777777" w:rsidR="00B03886" w:rsidRPr="002417BC" w:rsidRDefault="005A56AA" w:rsidP="002417BC">
            <w:pPr>
              <w:jc w:val="both"/>
            </w:pPr>
            <w: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957B2" w14:textId="77777777" w:rsidR="00B03886" w:rsidRPr="002417BC" w:rsidRDefault="005A56AA" w:rsidP="002417BC">
            <w:pPr>
              <w:jc w:val="both"/>
            </w:pPr>
            <w: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606C1" w14:textId="4C7BE2AC" w:rsidR="00B03886" w:rsidRPr="002417BC" w:rsidRDefault="0003227F" w:rsidP="002417BC">
            <w:pPr>
              <w:jc w:val="both"/>
            </w:pPr>
            <w: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F1B4" w14:textId="77777777" w:rsidR="00B03886" w:rsidRPr="002417BC" w:rsidRDefault="005A56AA" w:rsidP="002417BC"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FD2BC" w14:textId="02EA5E8C" w:rsidR="00B03886" w:rsidRPr="002417BC" w:rsidRDefault="00B03886" w:rsidP="002417BC">
            <w:r w:rsidRPr="002417BC">
              <w:t>Посещение, опрос.</w:t>
            </w:r>
          </w:p>
        </w:tc>
      </w:tr>
      <w:tr w:rsidR="00B03886" w:rsidRPr="002417BC" w14:paraId="6FACF0F7" w14:textId="77777777" w:rsidTr="00B0388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667D4" w14:textId="77777777" w:rsidR="00B03886" w:rsidRPr="002417BC" w:rsidRDefault="00B03886" w:rsidP="002417BC">
            <w:r w:rsidRPr="002417BC">
              <w:t>История РПЦ синодальный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A26B4" w14:textId="77777777" w:rsidR="00B03886" w:rsidRPr="002417BC" w:rsidRDefault="00B03886" w:rsidP="002417BC">
            <w:pPr>
              <w:jc w:val="center"/>
            </w:pPr>
            <w:r w:rsidRPr="002417BC"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B9671" w14:textId="77777777" w:rsidR="00B03886" w:rsidRPr="002417BC" w:rsidRDefault="005A56AA" w:rsidP="002417BC">
            <w:pPr>
              <w:jc w:val="both"/>
            </w:pPr>
            <w: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38BA" w14:textId="2CBB7B99" w:rsidR="00B03886" w:rsidRPr="002417BC" w:rsidRDefault="005A56AA" w:rsidP="002417BC">
            <w:pPr>
              <w:jc w:val="both"/>
            </w:pPr>
            <w:r>
              <w:t>1</w:t>
            </w:r>
            <w:r w:rsidR="0003227F"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822F2" w14:textId="1C6E7F2D" w:rsidR="00B03886" w:rsidRPr="002417BC" w:rsidRDefault="00B03886" w:rsidP="002417BC">
            <w:pPr>
              <w:jc w:val="both"/>
            </w:pPr>
            <w:r w:rsidRPr="002417BC">
              <w:t>2</w:t>
            </w:r>
            <w:r w:rsidR="0003227F"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15CA2" w14:textId="77777777" w:rsidR="00B03886" w:rsidRPr="002417BC" w:rsidRDefault="005A56AA" w:rsidP="002417BC"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253FE" w14:textId="2F3A80FE" w:rsidR="00B03886" w:rsidRPr="002417BC" w:rsidRDefault="00B03886" w:rsidP="002417BC">
            <w:r w:rsidRPr="002417BC">
              <w:t>Посещение, опрос.</w:t>
            </w:r>
          </w:p>
        </w:tc>
      </w:tr>
      <w:tr w:rsidR="00B03886" w:rsidRPr="002417BC" w14:paraId="3281ECCF" w14:textId="77777777" w:rsidTr="00B0388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52EB0" w14:textId="77777777" w:rsidR="00B03886" w:rsidRPr="002417BC" w:rsidRDefault="00B03886" w:rsidP="002417BC">
            <w:r w:rsidRPr="002417BC">
              <w:t>История РПЦ синодальный период (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CF29F" w14:textId="77777777" w:rsidR="00B03886" w:rsidRPr="002417BC" w:rsidRDefault="00B03886" w:rsidP="002417BC">
            <w:pPr>
              <w:jc w:val="center"/>
            </w:pPr>
            <w:r w:rsidRPr="002417BC"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4B20D" w14:textId="77777777" w:rsidR="00B03886" w:rsidRPr="002417BC" w:rsidRDefault="005A56AA" w:rsidP="002417BC">
            <w:pPr>
              <w:jc w:val="both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72F7" w14:textId="119B0216" w:rsidR="00B03886" w:rsidRPr="002417BC" w:rsidRDefault="005A56AA" w:rsidP="002417BC">
            <w:pPr>
              <w:jc w:val="both"/>
            </w:pPr>
            <w:r>
              <w:t>1</w:t>
            </w:r>
            <w:r w:rsidR="0003227F"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A4A32" w14:textId="77777777" w:rsidR="00B03886" w:rsidRPr="002417BC" w:rsidRDefault="005A56AA" w:rsidP="002417BC">
            <w:pPr>
              <w:jc w:val="both"/>
            </w:pPr>
            <w: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D192E" w14:textId="32E3799E" w:rsidR="00B03886" w:rsidRPr="002417BC" w:rsidRDefault="0003227F" w:rsidP="002417BC"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C02AF" w14:textId="77777777" w:rsidR="00B03886" w:rsidRPr="002417BC" w:rsidRDefault="00B03886" w:rsidP="002417BC">
            <w:r w:rsidRPr="002417BC">
              <w:t>Посещение, опрос.</w:t>
            </w:r>
          </w:p>
          <w:p w14:paraId="4DCFA88C" w14:textId="7273696F" w:rsidR="00B03886" w:rsidRPr="002417BC" w:rsidRDefault="00B03886" w:rsidP="002417BC">
            <w:r w:rsidRPr="002417BC">
              <w:t>Экзамен</w:t>
            </w:r>
            <w:r w:rsidR="000467DF">
              <w:t>.</w:t>
            </w:r>
          </w:p>
        </w:tc>
      </w:tr>
      <w:tr w:rsidR="000467DF" w:rsidRPr="002417BC" w14:paraId="212D9789" w14:textId="77777777" w:rsidTr="000467D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694E5" w14:textId="77777777" w:rsidR="000467DF" w:rsidRPr="002417BC" w:rsidRDefault="000467DF" w:rsidP="002417BC">
            <w:pPr>
              <w:rPr>
                <w:i/>
              </w:rPr>
            </w:pPr>
            <w:r w:rsidRPr="002417BC">
              <w:rPr>
                <w:i/>
              </w:rPr>
              <w:t>Итого: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6AEAE9" w14:textId="681CFE9E" w:rsidR="000467DF" w:rsidRPr="002417BC" w:rsidRDefault="000467DF" w:rsidP="002417BC">
            <w:pPr>
              <w:jc w:val="center"/>
              <w:rPr>
                <w:i/>
              </w:rPr>
            </w:pPr>
            <w:r w:rsidRPr="002417BC">
              <w:rPr>
                <w:i/>
              </w:rPr>
              <w:t>3-6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2BEB1" w14:textId="77777777" w:rsidR="000467DF" w:rsidRPr="002417BC" w:rsidRDefault="000467DF" w:rsidP="002417BC">
            <w:pPr>
              <w:jc w:val="both"/>
              <w:rPr>
                <w:i/>
              </w:rPr>
            </w:pPr>
            <w:r>
              <w:rPr>
                <w:i/>
              </w:rPr>
              <w:t>80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A622B" w14:textId="5F83BA67" w:rsidR="000467DF" w:rsidRPr="002417BC" w:rsidRDefault="0003227F" w:rsidP="005A56AA">
            <w:pPr>
              <w:jc w:val="both"/>
              <w:rPr>
                <w:i/>
              </w:rPr>
            </w:pPr>
            <w:r>
              <w:rPr>
                <w:i/>
              </w:rPr>
              <w:t>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4EB9B" w14:textId="2C1D6DF8" w:rsidR="000467DF" w:rsidRPr="002417BC" w:rsidRDefault="000467DF" w:rsidP="002417BC">
            <w:pPr>
              <w:jc w:val="both"/>
              <w:rPr>
                <w:i/>
              </w:rPr>
            </w:pPr>
            <w:r>
              <w:rPr>
                <w:i/>
              </w:rPr>
              <w:t>1</w:t>
            </w:r>
            <w:r w:rsidR="0003227F">
              <w:rPr>
                <w:i/>
              </w:rPr>
              <w:t>0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F66EF" w14:textId="595541FD" w:rsidR="000467DF" w:rsidRPr="002417BC" w:rsidRDefault="0003227F" w:rsidP="002417BC">
            <w:pPr>
              <w:rPr>
                <w:i/>
              </w:rPr>
            </w:pPr>
            <w:r>
              <w:rPr>
                <w:i/>
              </w:rPr>
              <w:t>54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5CBF8F" w14:textId="49175863" w:rsidR="000467DF" w:rsidRPr="002417BC" w:rsidRDefault="000467DF" w:rsidP="002417BC">
            <w:pPr>
              <w:rPr>
                <w:i/>
              </w:rPr>
            </w:pPr>
            <w:r>
              <w:rPr>
                <w:i/>
              </w:rPr>
              <w:t>2 экзамена.</w:t>
            </w:r>
          </w:p>
        </w:tc>
      </w:tr>
      <w:tr w:rsidR="000467DF" w:rsidRPr="002417BC" w14:paraId="4EB23F0E" w14:textId="77777777" w:rsidTr="0045232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1A4A" w14:textId="77777777" w:rsidR="000467DF" w:rsidRPr="002417BC" w:rsidRDefault="000467DF" w:rsidP="002417BC">
            <w:pPr>
              <w:rPr>
                <w:i/>
              </w:rPr>
            </w:pPr>
            <w:r w:rsidRPr="002417BC">
              <w:rPr>
                <w:i/>
              </w:rPr>
              <w:t>Всего: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C7993" w14:textId="31AD803A" w:rsidR="000467DF" w:rsidRPr="002417BC" w:rsidRDefault="000467DF" w:rsidP="002417BC">
            <w:pPr>
              <w:jc w:val="center"/>
              <w:rPr>
                <w:i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0DD70" w14:textId="77777777" w:rsidR="000467DF" w:rsidRPr="002417BC" w:rsidRDefault="000467DF" w:rsidP="002417BC">
            <w:pPr>
              <w:rPr>
                <w:i/>
              </w:rPr>
            </w:pPr>
            <w:r w:rsidRPr="002417BC">
              <w:rPr>
                <w:i/>
              </w:rPr>
              <w:t>288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BCDC8" w14:textId="219415DC" w:rsidR="000467DF" w:rsidRPr="002417BC" w:rsidRDefault="000467DF" w:rsidP="002417BC">
            <w:pPr>
              <w:rPr>
                <w:i/>
              </w:rPr>
            </w:pPr>
          </w:p>
        </w:tc>
      </w:tr>
    </w:tbl>
    <w:p w14:paraId="2729EE47" w14:textId="77777777" w:rsidR="00A111ED" w:rsidRDefault="00A111ED" w:rsidP="002417BC">
      <w:pPr>
        <w:pStyle w:val="aff5"/>
        <w:spacing w:after="120" w:line="276" w:lineRule="auto"/>
        <w:ind w:firstLine="0"/>
      </w:pPr>
    </w:p>
    <w:p w14:paraId="0EA6ECBE" w14:textId="77777777" w:rsidR="00CF2684" w:rsidRPr="00CF2684" w:rsidRDefault="00CF2684" w:rsidP="00CF2684">
      <w:pPr>
        <w:rPr>
          <w:u w:val="single"/>
        </w:rPr>
      </w:pPr>
      <w:r>
        <w:rPr>
          <w:u w:val="single"/>
        </w:rPr>
        <w:t>2</w:t>
      </w:r>
      <w:r w:rsidRPr="00CF2684">
        <w:rPr>
          <w:u w:val="single"/>
        </w:rPr>
        <w:t>) Для очно</w:t>
      </w:r>
      <w:r>
        <w:rPr>
          <w:u w:val="single"/>
        </w:rPr>
        <w:t>-заочной</w:t>
      </w:r>
      <w:r w:rsidRPr="00CF2684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1"/>
        <w:gridCol w:w="660"/>
        <w:gridCol w:w="896"/>
        <w:gridCol w:w="775"/>
        <w:gridCol w:w="839"/>
        <w:gridCol w:w="1238"/>
        <w:gridCol w:w="1831"/>
      </w:tblGrid>
      <w:tr w:rsidR="00CF2684" w:rsidRPr="002417BC" w14:paraId="3E326E97" w14:textId="77777777" w:rsidTr="00B75A3D">
        <w:trPr>
          <w:cantSplit/>
          <w:trHeight w:val="95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14:paraId="34D4EB6C" w14:textId="77777777"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14:paraId="67586320" w14:textId="77777777" w:rsidR="00CF2684" w:rsidRPr="002417BC" w:rsidRDefault="00CF2684" w:rsidP="00B75A3D">
            <w:pPr>
              <w:ind w:left="113" w:right="113"/>
              <w:jc w:val="center"/>
              <w:rPr>
                <w:i/>
              </w:rPr>
            </w:pPr>
            <w:r w:rsidRPr="002417B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FBB1C" w14:textId="77777777"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 xml:space="preserve">Виды учебной работы и </w:t>
            </w:r>
            <w:r>
              <w:rPr>
                <w:i/>
              </w:rPr>
              <w:t xml:space="preserve">их </w:t>
            </w:r>
            <w:r w:rsidRPr="002417BC">
              <w:rPr>
                <w:i/>
              </w:rPr>
              <w:t>трудо</w:t>
            </w:r>
            <w:r>
              <w:rPr>
                <w:i/>
              </w:rPr>
              <w:t>ё</w:t>
            </w:r>
            <w:r w:rsidRPr="002417BC">
              <w:rPr>
                <w:i/>
              </w:rPr>
              <w:t xml:space="preserve">мкость </w:t>
            </w:r>
            <w:r w:rsidRPr="002417BC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2417BC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619FE02" w14:textId="77777777"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 xml:space="preserve">Формы контроля </w:t>
            </w:r>
          </w:p>
        </w:tc>
      </w:tr>
      <w:tr w:rsidR="00CF2684" w:rsidRPr="002417BC" w14:paraId="7690A027" w14:textId="77777777" w:rsidTr="00B75A3D">
        <w:trPr>
          <w:cantSplit/>
          <w:trHeight w:val="293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964DB" w14:textId="77777777" w:rsidR="00CF2684" w:rsidRPr="002417BC" w:rsidRDefault="00CF2684" w:rsidP="00B75A3D"/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F02C5" w14:textId="77777777" w:rsidR="00CF2684" w:rsidRPr="002417BC" w:rsidRDefault="00CF2684" w:rsidP="00B75A3D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A17E9" w14:textId="77777777" w:rsidR="00CF2684" w:rsidRPr="002417BC" w:rsidRDefault="00CF2684" w:rsidP="00B75A3D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3FF0A" w14:textId="77777777" w:rsidR="00CF2684" w:rsidRPr="002417BC" w:rsidRDefault="00CF2684" w:rsidP="00B75A3D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C01B8" w14:textId="77777777" w:rsidR="00CF2684" w:rsidRPr="002417BC" w:rsidRDefault="00CF2684" w:rsidP="00B75A3D">
            <w:pPr>
              <w:jc w:val="both"/>
              <w:rPr>
                <w:bCs/>
                <w:i/>
                <w:iCs/>
              </w:rPr>
            </w:pPr>
            <w:proofErr w:type="spellStart"/>
            <w:r w:rsidRPr="002417BC">
              <w:rPr>
                <w:bCs/>
                <w:i/>
                <w:iCs/>
              </w:rPr>
              <w:t>С.р</w:t>
            </w:r>
            <w:proofErr w:type="spellEnd"/>
            <w:r w:rsidRPr="002417BC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B694" w14:textId="77777777" w:rsidR="00CF2684" w:rsidRPr="002417BC" w:rsidRDefault="00CF2684" w:rsidP="00B75A3D">
            <w:r w:rsidRPr="002417BC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B1139" w14:textId="77777777" w:rsidR="00CF2684" w:rsidRPr="002417BC" w:rsidRDefault="00CF2684" w:rsidP="00B75A3D"/>
        </w:tc>
      </w:tr>
      <w:tr w:rsidR="00CF2684" w:rsidRPr="002417BC" w14:paraId="3F54F039" w14:textId="77777777" w:rsidTr="00B75A3D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D0077" w14:textId="77777777" w:rsidR="00CF2684" w:rsidRPr="002417BC" w:rsidRDefault="00CF2684" w:rsidP="00B75A3D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7984A" w14:textId="77777777" w:rsidR="00CF2684" w:rsidRPr="002417BC" w:rsidRDefault="00CF2684" w:rsidP="00B75A3D">
            <w:pPr>
              <w:jc w:val="center"/>
            </w:pPr>
            <w: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A3E86" w14:textId="77777777" w:rsidR="00CF2684" w:rsidRPr="002417BC" w:rsidRDefault="005A56AA" w:rsidP="00B75A3D">
            <w:pPr>
              <w:jc w:val="both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8D65" w14:textId="77777777" w:rsidR="00CF2684" w:rsidRPr="002417BC" w:rsidRDefault="005A56AA" w:rsidP="00B75A3D">
            <w:pPr>
              <w:jc w:val="both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63920" w14:textId="77777777" w:rsidR="00CF2684" w:rsidRPr="002417BC" w:rsidRDefault="005A56AA" w:rsidP="00B75A3D">
            <w:pPr>
              <w:jc w:val="both"/>
            </w:pPr>
            <w: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6DE0" w14:textId="77777777" w:rsidR="00CF2684" w:rsidRPr="002417BC" w:rsidRDefault="00CF2684" w:rsidP="00B75A3D"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5D78F" w14:textId="77777777" w:rsidR="00CF2684" w:rsidRPr="002417BC" w:rsidRDefault="00CF2684" w:rsidP="00B75A3D">
            <w:r w:rsidRPr="002417BC">
              <w:t>Посещение, опрос.</w:t>
            </w:r>
          </w:p>
          <w:p w14:paraId="37FB50BB" w14:textId="0DA99D35" w:rsidR="00CF2684" w:rsidRPr="002417BC" w:rsidRDefault="00CF2684" w:rsidP="00B75A3D">
            <w:r w:rsidRPr="002417BC">
              <w:t>Зач</w:t>
            </w:r>
            <w:r>
              <w:t>ё</w:t>
            </w:r>
            <w:r w:rsidRPr="002417BC">
              <w:t>т</w:t>
            </w:r>
            <w:r w:rsidR="009D3196">
              <w:t>.</w:t>
            </w:r>
          </w:p>
        </w:tc>
      </w:tr>
      <w:tr w:rsidR="00CF2684" w:rsidRPr="002417BC" w14:paraId="181DC336" w14:textId="77777777" w:rsidTr="00B75A3D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08FD4" w14:textId="77777777" w:rsidR="00CF2684" w:rsidRPr="002417BC" w:rsidRDefault="00CF2684" w:rsidP="00B75A3D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A78AE" w14:textId="77777777" w:rsidR="00CF2684" w:rsidRPr="002417BC" w:rsidRDefault="00CF2684" w:rsidP="00B75A3D">
            <w:pPr>
              <w:jc w:val="center"/>
            </w:pPr>
            <w: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7BAF" w14:textId="63E831F2" w:rsidR="00CF2684" w:rsidRPr="002417BC" w:rsidRDefault="000467DF" w:rsidP="00B75A3D">
            <w:pPr>
              <w:jc w:val="both"/>
            </w:pPr>
            <w: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9C590" w14:textId="593227F8" w:rsidR="00CF2684" w:rsidRPr="002417BC" w:rsidRDefault="000467DF" w:rsidP="00B75A3D">
            <w:pPr>
              <w:jc w:val="both"/>
            </w:pPr>
            <w: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CE8BF" w14:textId="7411D05C" w:rsidR="00CF2684" w:rsidRPr="002417BC" w:rsidRDefault="000467DF" w:rsidP="00B75A3D">
            <w:pPr>
              <w:jc w:val="both"/>
            </w:pPr>
            <w: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D383" w14:textId="6747B52D" w:rsidR="00CF2684" w:rsidRPr="002417BC" w:rsidRDefault="000467DF" w:rsidP="00B75A3D"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40030" w14:textId="77777777" w:rsidR="00CF2684" w:rsidRPr="002417BC" w:rsidRDefault="00CF2684" w:rsidP="00B75A3D">
            <w:r w:rsidRPr="002417BC">
              <w:t>Посещение, опрос.</w:t>
            </w:r>
          </w:p>
          <w:p w14:paraId="54C802BC" w14:textId="3BEF84CA" w:rsidR="00CF2684" w:rsidRPr="002417BC" w:rsidRDefault="009D3196" w:rsidP="00B75A3D">
            <w:r w:rsidRPr="002417BC">
              <w:t>Зач</w:t>
            </w:r>
            <w:r>
              <w:t>ё</w:t>
            </w:r>
            <w:r w:rsidRPr="002417BC">
              <w:t>т</w:t>
            </w:r>
            <w:r>
              <w:t>.</w:t>
            </w:r>
          </w:p>
        </w:tc>
      </w:tr>
      <w:tr w:rsidR="00CF2684" w:rsidRPr="002417BC" w14:paraId="4C14F02A" w14:textId="77777777" w:rsidTr="00B75A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6AB16" w14:textId="0AF19D67" w:rsidR="00CF2684" w:rsidRPr="002417BC" w:rsidRDefault="00CF2684" w:rsidP="00B75A3D">
            <w:r w:rsidRPr="002417BC">
              <w:t>История РПЦ синодальный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E34DE" w14:textId="77777777" w:rsidR="00CF2684" w:rsidRPr="002417BC" w:rsidRDefault="00CF2684" w:rsidP="00B75A3D">
            <w:pPr>
              <w:jc w:val="center"/>
            </w:pPr>
            <w: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F2C9A" w14:textId="77777777" w:rsidR="00CF2684" w:rsidRPr="002417BC" w:rsidRDefault="005A56AA" w:rsidP="00B75A3D">
            <w:pPr>
              <w:jc w:val="both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EBE7A" w14:textId="77777777" w:rsidR="00CF2684" w:rsidRPr="002417BC" w:rsidRDefault="005A56AA" w:rsidP="00B75A3D">
            <w:pPr>
              <w:jc w:val="both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E2072" w14:textId="5755094E" w:rsidR="00CF2684" w:rsidRPr="002417BC" w:rsidRDefault="000467DF" w:rsidP="00B75A3D">
            <w:pPr>
              <w:jc w:val="both"/>
            </w:pPr>
            <w: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F6BE4" w14:textId="77777777" w:rsidR="00CF2684" w:rsidRPr="002417BC" w:rsidRDefault="005A56AA" w:rsidP="00B75A3D"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ABF54" w14:textId="77777777" w:rsidR="00CF2684" w:rsidRPr="002417BC" w:rsidRDefault="00CF2684" w:rsidP="00B75A3D">
            <w:r w:rsidRPr="002417BC">
              <w:t>Посещение, опрос.</w:t>
            </w:r>
          </w:p>
          <w:p w14:paraId="298AC785" w14:textId="41BFFF15" w:rsidR="00CF2684" w:rsidRPr="002417BC" w:rsidRDefault="009D3196" w:rsidP="00B75A3D">
            <w:r w:rsidRPr="002417BC">
              <w:t>Зач</w:t>
            </w:r>
            <w:r>
              <w:t>ё</w:t>
            </w:r>
            <w:r w:rsidRPr="002417BC">
              <w:t>т</w:t>
            </w:r>
            <w:r>
              <w:t>.</w:t>
            </w:r>
          </w:p>
        </w:tc>
      </w:tr>
      <w:tr w:rsidR="005A56AA" w:rsidRPr="002417BC" w14:paraId="1EE65CFF" w14:textId="77777777" w:rsidTr="00B75A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5399" w14:textId="3D4A3F47" w:rsidR="005A56AA" w:rsidRPr="002417BC" w:rsidRDefault="000467DF" w:rsidP="00B75A3D">
            <w:r w:rsidRPr="002417BC">
              <w:t>История РПЦ синодальный период (</w:t>
            </w:r>
            <w:r>
              <w:t>2</w:t>
            </w:r>
            <w:r w:rsidRPr="002417BC"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9F458" w14:textId="77777777" w:rsidR="005A56AA" w:rsidRDefault="005A56AA" w:rsidP="00B75A3D">
            <w:pPr>
              <w:jc w:val="center"/>
            </w:pPr>
            <w: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F8CB0" w14:textId="5896CA73" w:rsidR="005A56AA" w:rsidRDefault="000467DF" w:rsidP="00B75A3D">
            <w:pPr>
              <w:jc w:val="both"/>
            </w:pPr>
            <w: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2908" w14:textId="13718C66" w:rsidR="005A56AA" w:rsidRPr="002417BC" w:rsidRDefault="000467DF" w:rsidP="00B75A3D">
            <w:pPr>
              <w:jc w:val="both"/>
            </w:pPr>
            <w: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403BA" w14:textId="6626AADF" w:rsidR="005A56AA" w:rsidRDefault="000467DF" w:rsidP="00B75A3D">
            <w:pPr>
              <w:jc w:val="both"/>
            </w:pPr>
            <w: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FDF06" w14:textId="42CADFFE" w:rsidR="005A56AA" w:rsidRDefault="000467DF" w:rsidP="00B75A3D">
            <w: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7499" w14:textId="77777777" w:rsidR="009D3196" w:rsidRPr="002417BC" w:rsidRDefault="009D3196" w:rsidP="009D3196">
            <w:r w:rsidRPr="002417BC">
              <w:t>Посещение, опрос.</w:t>
            </w:r>
          </w:p>
          <w:p w14:paraId="26FBA49A" w14:textId="504B002D" w:rsidR="005A56AA" w:rsidRPr="002417BC" w:rsidRDefault="009D3196" w:rsidP="009D3196">
            <w:r>
              <w:lastRenderedPageBreak/>
              <w:t>Экзамен.</w:t>
            </w:r>
          </w:p>
        </w:tc>
      </w:tr>
      <w:tr w:rsidR="000467DF" w:rsidRPr="002417BC" w14:paraId="16383D1B" w14:textId="77777777" w:rsidTr="000467D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6D32" w14:textId="77777777" w:rsidR="000467DF" w:rsidRPr="002417BC" w:rsidRDefault="000467DF" w:rsidP="00CF2684">
            <w:pPr>
              <w:rPr>
                <w:i/>
              </w:rPr>
            </w:pPr>
            <w:r w:rsidRPr="002417BC">
              <w:rPr>
                <w:i/>
              </w:rPr>
              <w:lastRenderedPageBreak/>
              <w:t>Итого: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8BC061" w14:textId="4F97DC8B" w:rsidR="000467DF" w:rsidRPr="002417BC" w:rsidRDefault="000467DF" w:rsidP="00B75A3D">
            <w:pPr>
              <w:jc w:val="center"/>
              <w:rPr>
                <w:i/>
              </w:rPr>
            </w:pPr>
            <w:r>
              <w:rPr>
                <w:i/>
              </w:rPr>
              <w:t>5-8</w:t>
            </w:r>
          </w:p>
        </w:tc>
        <w:tc>
          <w:tcPr>
            <w:tcW w:w="1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F109E" w14:textId="5D70E566" w:rsidR="000467DF" w:rsidRPr="0013107C" w:rsidRDefault="000467DF" w:rsidP="005A56AA">
            <w:r>
              <w:t>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D6507" w14:textId="50DF09FE" w:rsidR="000467DF" w:rsidRPr="0013107C" w:rsidRDefault="000467DF" w:rsidP="00CF2684">
            <w:r>
              <w:t>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9790A" w14:textId="5001021D" w:rsidR="000467DF" w:rsidRDefault="000467DF" w:rsidP="00CF2684">
            <w:r>
              <w:t>18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5530A7" w14:textId="42835BC0" w:rsidR="000467DF" w:rsidRPr="002417BC" w:rsidRDefault="009D3196" w:rsidP="00B75A3D">
            <w:pPr>
              <w:rPr>
                <w:i/>
              </w:rPr>
            </w:pPr>
            <w:r>
              <w:rPr>
                <w:i/>
              </w:rPr>
              <w:t>3 з</w:t>
            </w:r>
            <w:r w:rsidR="000467DF" w:rsidRPr="002417BC">
              <w:rPr>
                <w:i/>
              </w:rPr>
              <w:t>ач</w:t>
            </w:r>
            <w:r w:rsidR="000467DF">
              <w:rPr>
                <w:i/>
              </w:rPr>
              <w:t>ё</w:t>
            </w:r>
            <w:r w:rsidR="000467DF" w:rsidRPr="002417BC">
              <w:rPr>
                <w:i/>
              </w:rPr>
              <w:t>т</w:t>
            </w:r>
            <w:r>
              <w:rPr>
                <w:i/>
              </w:rPr>
              <w:t>а</w:t>
            </w:r>
            <w:r w:rsidR="000467DF" w:rsidRPr="002417BC">
              <w:rPr>
                <w:i/>
              </w:rPr>
              <w:t>, экзамен</w:t>
            </w:r>
          </w:p>
        </w:tc>
      </w:tr>
      <w:tr w:rsidR="000467DF" w:rsidRPr="002417BC" w14:paraId="38668ADF" w14:textId="77777777" w:rsidTr="00A6098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F567" w14:textId="77777777" w:rsidR="000467DF" w:rsidRPr="002417BC" w:rsidRDefault="000467DF" w:rsidP="00B75A3D">
            <w:pPr>
              <w:rPr>
                <w:i/>
              </w:rPr>
            </w:pPr>
            <w:r w:rsidRPr="002417BC">
              <w:rPr>
                <w:i/>
              </w:rPr>
              <w:t>Всего: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F138F" w14:textId="4A0226D0" w:rsidR="000467DF" w:rsidRPr="002417BC" w:rsidRDefault="000467DF" w:rsidP="00B75A3D">
            <w:pPr>
              <w:jc w:val="center"/>
              <w:rPr>
                <w:i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E360F" w14:textId="461D4E0E" w:rsidR="000467DF" w:rsidRPr="002417BC" w:rsidRDefault="000467DF" w:rsidP="00B75A3D">
            <w:pPr>
              <w:rPr>
                <w:i/>
              </w:rPr>
            </w:pPr>
            <w:r>
              <w:rPr>
                <w:i/>
              </w:rPr>
              <w:t>288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CA083" w14:textId="78C5AB0B" w:rsidR="000467DF" w:rsidRPr="002417BC" w:rsidRDefault="000467DF" w:rsidP="00B75A3D">
            <w:pPr>
              <w:rPr>
                <w:i/>
              </w:rPr>
            </w:pPr>
          </w:p>
        </w:tc>
      </w:tr>
    </w:tbl>
    <w:p w14:paraId="50EA5937" w14:textId="77777777" w:rsidR="00B239C9" w:rsidRPr="004404C1" w:rsidRDefault="00B239C9" w:rsidP="004404C1">
      <w:pPr>
        <w:jc w:val="both"/>
        <w:rPr>
          <w:i/>
        </w:rPr>
      </w:pPr>
    </w:p>
    <w:sectPr w:rsidR="00B239C9" w:rsidRPr="004404C1" w:rsidSect="00BD0EB8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7AC23" w14:textId="77777777" w:rsidR="00C00231" w:rsidRDefault="00C00231" w:rsidP="005D2EE4">
      <w:r>
        <w:separator/>
      </w:r>
    </w:p>
  </w:endnote>
  <w:endnote w:type="continuationSeparator" w:id="0">
    <w:p w14:paraId="15877F00" w14:textId="77777777" w:rsidR="00C00231" w:rsidRDefault="00C00231" w:rsidP="005D2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CYR">
    <w:altName w:val="Times New Roman"/>
    <w:panose1 w:val="020B06040202020202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0243012"/>
      <w:docPartObj>
        <w:docPartGallery w:val="Page Numbers (Bottom of Page)"/>
        <w:docPartUnique/>
      </w:docPartObj>
    </w:sdtPr>
    <w:sdtEndPr/>
    <w:sdtContent>
      <w:p w14:paraId="17771CDA" w14:textId="77777777" w:rsidR="009978F8" w:rsidRDefault="00537B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8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9AA858" w14:textId="77777777" w:rsidR="009978F8" w:rsidRDefault="009978F8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D9ACB" w14:textId="77777777" w:rsidR="00C00231" w:rsidRDefault="00C00231" w:rsidP="005D2EE4">
      <w:r>
        <w:separator/>
      </w:r>
    </w:p>
  </w:footnote>
  <w:footnote w:type="continuationSeparator" w:id="0">
    <w:p w14:paraId="30AF7F55" w14:textId="77777777" w:rsidR="00C00231" w:rsidRDefault="00C00231" w:rsidP="005D2E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</w:lvl>
    <w:lvl w:ilvl="2">
      <w:start w:val="1"/>
      <w:numFmt w:val="russianLower"/>
      <w:pStyle w:val="2-"/>
      <w:lvlText w:val="%3)"/>
      <w:lvlJc w:val="right"/>
      <w:pPr>
        <w:ind w:left="0" w:firstLine="851"/>
      </w:pPr>
    </w:lvl>
    <w:lvl w:ilvl="3">
      <w:start w:val="1"/>
      <w:numFmt w:val="decimal"/>
      <w:lvlText w:val="%4."/>
      <w:lvlJc w:val="left"/>
      <w:pPr>
        <w:ind w:left="0" w:firstLine="68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</w:lvl>
    <w:lvl w:ilvl="3">
      <w:start w:val="1"/>
      <w:numFmt w:val="decimal"/>
      <w:isLgl/>
      <w:lvlText w:val="%1.%2.%3.%4."/>
      <w:lvlJc w:val="left"/>
      <w:pPr>
        <w:ind w:left="1569" w:hanging="720"/>
      </w:pPr>
    </w:lvl>
    <w:lvl w:ilvl="4">
      <w:start w:val="1"/>
      <w:numFmt w:val="decimal"/>
      <w:isLgl/>
      <w:lvlText w:val="%1.%2.%3.%4.%5."/>
      <w:lvlJc w:val="left"/>
      <w:pPr>
        <w:ind w:left="2070" w:hanging="1080"/>
      </w:pPr>
    </w:lvl>
    <w:lvl w:ilvl="5">
      <w:start w:val="1"/>
      <w:numFmt w:val="decimal"/>
      <w:isLgl/>
      <w:lvlText w:val="%1.%2.%3.%4.%5.%6."/>
      <w:lvlJc w:val="left"/>
      <w:pPr>
        <w:ind w:left="2211" w:hanging="1080"/>
      </w:pPr>
    </w:lvl>
    <w:lvl w:ilvl="6">
      <w:start w:val="1"/>
      <w:numFmt w:val="decimal"/>
      <w:isLgl/>
      <w:lvlText w:val="%1.%2.%3.%4.%5.%6.%7."/>
      <w:lvlJc w:val="left"/>
      <w:pPr>
        <w:ind w:left="2712" w:hanging="1440"/>
      </w:p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</w:lvl>
  </w:abstractNum>
  <w:abstractNum w:abstractNumId="8" w15:restartNumberingAfterBreak="0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</w:lvl>
    <w:lvl w:ilvl="1" w:tplc="04190003">
      <w:start w:val="1"/>
      <w:numFmt w:val="lowerLetter"/>
      <w:lvlText w:val="%2."/>
      <w:lvlJc w:val="left"/>
      <w:pPr>
        <w:ind w:left="1440" w:hanging="360"/>
      </w:pPr>
    </w:lvl>
    <w:lvl w:ilvl="2" w:tplc="04190005">
      <w:start w:val="1"/>
      <w:numFmt w:val="lowerRoman"/>
      <w:lvlText w:val="%3."/>
      <w:lvlJc w:val="right"/>
      <w:pPr>
        <w:ind w:left="2160" w:hanging="180"/>
      </w:pPr>
    </w:lvl>
    <w:lvl w:ilvl="3" w:tplc="04190001">
      <w:start w:val="1"/>
      <w:numFmt w:val="decimal"/>
      <w:lvlText w:val="%4."/>
      <w:lvlJc w:val="left"/>
      <w:pPr>
        <w:ind w:left="2880" w:hanging="360"/>
      </w:pPr>
    </w:lvl>
    <w:lvl w:ilvl="4" w:tplc="04190003">
      <w:start w:val="1"/>
      <w:numFmt w:val="lowerLetter"/>
      <w:lvlText w:val="%5."/>
      <w:lvlJc w:val="left"/>
      <w:pPr>
        <w:ind w:left="3600" w:hanging="360"/>
      </w:pPr>
    </w:lvl>
    <w:lvl w:ilvl="5" w:tplc="04190005">
      <w:start w:val="1"/>
      <w:numFmt w:val="lowerRoman"/>
      <w:lvlText w:val="%6."/>
      <w:lvlJc w:val="right"/>
      <w:pPr>
        <w:ind w:left="4320" w:hanging="180"/>
      </w:pPr>
    </w:lvl>
    <w:lvl w:ilvl="6" w:tplc="04190001">
      <w:start w:val="1"/>
      <w:numFmt w:val="decimal"/>
      <w:lvlText w:val="%7."/>
      <w:lvlJc w:val="left"/>
      <w:pPr>
        <w:ind w:left="5040" w:hanging="360"/>
      </w:pPr>
    </w:lvl>
    <w:lvl w:ilvl="7" w:tplc="04190003">
      <w:start w:val="1"/>
      <w:numFmt w:val="lowerLetter"/>
      <w:lvlText w:val="%8."/>
      <w:lvlJc w:val="left"/>
      <w:pPr>
        <w:ind w:left="5760" w:hanging="360"/>
      </w:pPr>
    </w:lvl>
    <w:lvl w:ilvl="8" w:tplc="04190005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3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tDQ1NjYxtzA1NjNQ0lEKTi0uzszPAykwrwUAdRcYhSwAAAA="/>
  </w:docVars>
  <w:rsids>
    <w:rsidRoot w:val="001B6251"/>
    <w:rsid w:val="0003227F"/>
    <w:rsid w:val="000467DF"/>
    <w:rsid w:val="000B504E"/>
    <w:rsid w:val="001B6251"/>
    <w:rsid w:val="001E7795"/>
    <w:rsid w:val="001F479B"/>
    <w:rsid w:val="00210685"/>
    <w:rsid w:val="002417BC"/>
    <w:rsid w:val="00247312"/>
    <w:rsid w:val="0029226E"/>
    <w:rsid w:val="002E6032"/>
    <w:rsid w:val="00305C88"/>
    <w:rsid w:val="003531D3"/>
    <w:rsid w:val="003624CE"/>
    <w:rsid w:val="003F6E0F"/>
    <w:rsid w:val="004404C1"/>
    <w:rsid w:val="0046349E"/>
    <w:rsid w:val="004B3561"/>
    <w:rsid w:val="004F11F5"/>
    <w:rsid w:val="00537B3A"/>
    <w:rsid w:val="00537CA7"/>
    <w:rsid w:val="00551EAC"/>
    <w:rsid w:val="00590F3D"/>
    <w:rsid w:val="005A56AA"/>
    <w:rsid w:val="005C0E52"/>
    <w:rsid w:val="005D2EE4"/>
    <w:rsid w:val="006542F8"/>
    <w:rsid w:val="006712D3"/>
    <w:rsid w:val="007D737C"/>
    <w:rsid w:val="00905D9A"/>
    <w:rsid w:val="00934F25"/>
    <w:rsid w:val="00946411"/>
    <w:rsid w:val="009978F8"/>
    <w:rsid w:val="009D3196"/>
    <w:rsid w:val="00A00A62"/>
    <w:rsid w:val="00A111ED"/>
    <w:rsid w:val="00AE7899"/>
    <w:rsid w:val="00B03886"/>
    <w:rsid w:val="00B239C9"/>
    <w:rsid w:val="00B50DA8"/>
    <w:rsid w:val="00B56501"/>
    <w:rsid w:val="00BC36B5"/>
    <w:rsid w:val="00BD0EB8"/>
    <w:rsid w:val="00C00231"/>
    <w:rsid w:val="00C546F0"/>
    <w:rsid w:val="00C7374A"/>
    <w:rsid w:val="00C86CE4"/>
    <w:rsid w:val="00CE1B62"/>
    <w:rsid w:val="00CF2684"/>
    <w:rsid w:val="00CF423C"/>
    <w:rsid w:val="00D10310"/>
    <w:rsid w:val="00D12147"/>
    <w:rsid w:val="00DA118E"/>
    <w:rsid w:val="00E050A8"/>
    <w:rsid w:val="00EE6405"/>
    <w:rsid w:val="00F72021"/>
    <w:rsid w:val="00F74A93"/>
    <w:rsid w:val="00FA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9ABF1D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DA118E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537CA7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semiHidden/>
    <w:unhideWhenUsed/>
    <w:qFormat/>
    <w:rsid w:val="00A111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semiHidden/>
    <w:unhideWhenUsed/>
    <w:qFormat/>
    <w:rsid w:val="00A111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iPriority w:val="99"/>
    <w:semiHidden/>
    <w:unhideWhenUsed/>
    <w:qFormat/>
    <w:rsid w:val="00A111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iPriority w:val="99"/>
    <w:semiHidden/>
    <w:unhideWhenUsed/>
    <w:qFormat/>
    <w:rsid w:val="00A111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uiPriority w:val="99"/>
    <w:semiHidden/>
    <w:unhideWhenUsed/>
    <w:qFormat/>
    <w:rsid w:val="00A111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DA118E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537CA7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semiHidden/>
    <w:rsid w:val="00A111ED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semiHidden/>
    <w:rsid w:val="00A111ED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uiPriority w:val="99"/>
    <w:semiHidden/>
    <w:rsid w:val="00A111ED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uiPriority w:val="99"/>
    <w:semiHidden/>
    <w:rsid w:val="00A111ED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uiPriority w:val="99"/>
    <w:semiHidden/>
    <w:rsid w:val="00A111ED"/>
    <w:rPr>
      <w:rFonts w:ascii="Cambria" w:eastAsia="Times New Roman" w:hAnsi="Cambria" w:cs="Times New Roman"/>
      <w:lang w:eastAsia="ru-RU"/>
    </w:rPr>
  </w:style>
  <w:style w:type="character" w:styleId="a4">
    <w:name w:val="Hyperlink"/>
    <w:basedOn w:val="a1"/>
    <w:uiPriority w:val="99"/>
    <w:unhideWhenUsed/>
    <w:rsid w:val="00A111ED"/>
    <w:rPr>
      <w:color w:val="0000FF"/>
      <w:u w:val="single"/>
    </w:rPr>
  </w:style>
  <w:style w:type="character" w:styleId="a5">
    <w:name w:val="FollowedHyperlink"/>
    <w:semiHidden/>
    <w:unhideWhenUsed/>
    <w:rsid w:val="00A111ED"/>
    <w:rPr>
      <w:color w:val="800080"/>
      <w:u w:val="single"/>
    </w:rPr>
  </w:style>
  <w:style w:type="character" w:customStyle="1" w:styleId="21">
    <w:name w:val="Заголовок 2 Знак1"/>
    <w:aliases w:val="ПСТГУ Заголовок 1. Знак1"/>
    <w:basedOn w:val="a1"/>
    <w:uiPriority w:val="9"/>
    <w:semiHidden/>
    <w:rsid w:val="00A111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6">
    <w:name w:val="Normal (Web)"/>
    <w:basedOn w:val="a0"/>
    <w:unhideWhenUsed/>
    <w:rsid w:val="00A111ED"/>
    <w:pPr>
      <w:spacing w:before="100" w:beforeAutospacing="1" w:after="100" w:afterAutospacing="1"/>
    </w:pPr>
  </w:style>
  <w:style w:type="paragraph" w:styleId="a7">
    <w:name w:val="footnote text"/>
    <w:basedOn w:val="a0"/>
    <w:link w:val="a8"/>
    <w:uiPriority w:val="99"/>
    <w:semiHidden/>
    <w:unhideWhenUsed/>
    <w:rsid w:val="00A111ED"/>
  </w:style>
  <w:style w:type="character" w:customStyle="1" w:styleId="a8">
    <w:name w:val="Текст сноски Знак"/>
    <w:basedOn w:val="a1"/>
    <w:link w:val="a7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annotation text"/>
    <w:basedOn w:val="a0"/>
    <w:link w:val="aa"/>
    <w:uiPriority w:val="99"/>
    <w:semiHidden/>
    <w:unhideWhenUsed/>
    <w:rsid w:val="00A111ED"/>
    <w:rPr>
      <w:sz w:val="20"/>
      <w:szCs w:val="20"/>
    </w:rPr>
  </w:style>
  <w:style w:type="character" w:customStyle="1" w:styleId="aa">
    <w:name w:val="Текст примечания Знак"/>
    <w:basedOn w:val="a1"/>
    <w:link w:val="a9"/>
    <w:uiPriority w:val="99"/>
    <w:semiHidden/>
    <w:rsid w:val="00A111E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header"/>
    <w:basedOn w:val="a0"/>
    <w:link w:val="ac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1"/>
    <w:link w:val="ab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footer"/>
    <w:basedOn w:val="a0"/>
    <w:link w:val="ae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1"/>
    <w:link w:val="ad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caption"/>
    <w:basedOn w:val="a0"/>
    <w:next w:val="a0"/>
    <w:uiPriority w:val="99"/>
    <w:semiHidden/>
    <w:unhideWhenUsed/>
    <w:qFormat/>
    <w:rsid w:val="00A111ED"/>
    <w:rPr>
      <w:b/>
      <w:bCs/>
      <w:sz w:val="20"/>
      <w:szCs w:val="20"/>
    </w:rPr>
  </w:style>
  <w:style w:type="paragraph" w:styleId="af0">
    <w:name w:val="Title"/>
    <w:basedOn w:val="a0"/>
    <w:next w:val="a0"/>
    <w:link w:val="af1"/>
    <w:uiPriority w:val="99"/>
    <w:qFormat/>
    <w:rsid w:val="00A111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1">
    <w:name w:val="Заголовок Знак"/>
    <w:basedOn w:val="a1"/>
    <w:link w:val="af0"/>
    <w:uiPriority w:val="99"/>
    <w:rsid w:val="00A111ED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paragraph" w:styleId="af2">
    <w:name w:val="Body Text"/>
    <w:basedOn w:val="a0"/>
    <w:link w:val="af3"/>
    <w:uiPriority w:val="99"/>
    <w:semiHidden/>
    <w:unhideWhenUsed/>
    <w:rsid w:val="00A111ED"/>
  </w:style>
  <w:style w:type="character" w:customStyle="1" w:styleId="af3">
    <w:name w:val="Основной текст Знак"/>
    <w:basedOn w:val="a1"/>
    <w:link w:val="af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f5"/>
    <w:semiHidden/>
    <w:locked/>
    <w:rsid w:val="00A111ED"/>
    <w:rPr>
      <w:rFonts w:ascii="Times New Roman" w:eastAsia="Times New Roman" w:hAnsi="Times New Roman" w:cs="Times New Roman"/>
      <w:sz w:val="24"/>
      <w:szCs w:val="24"/>
    </w:rPr>
  </w:style>
  <w:style w:type="paragraph" w:styleId="af5">
    <w:name w:val="Body Text Indent"/>
    <w:aliases w:val="текст,Основной текст 1"/>
    <w:basedOn w:val="a0"/>
    <w:link w:val="af4"/>
    <w:semiHidden/>
    <w:unhideWhenUsed/>
    <w:rsid w:val="00A111ED"/>
    <w:pPr>
      <w:ind w:left="283"/>
    </w:pPr>
    <w:rPr>
      <w:lang w:eastAsia="en-US"/>
    </w:rPr>
  </w:style>
  <w:style w:type="character" w:customStyle="1" w:styleId="12">
    <w:name w:val="Основной текст с отступом Знак1"/>
    <w:aliases w:val="текст Знак1,Основной текст 1 Знак1"/>
    <w:basedOn w:val="a1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Subtitle"/>
    <w:basedOn w:val="a0"/>
    <w:next w:val="a0"/>
    <w:link w:val="af7"/>
    <w:uiPriority w:val="11"/>
    <w:qFormat/>
    <w:rsid w:val="00A111ED"/>
    <w:rPr>
      <w:rFonts w:ascii="Cambria" w:hAnsi="Cambria"/>
      <w:i/>
      <w:iCs/>
      <w:color w:val="2DA2BF"/>
      <w:spacing w:val="15"/>
    </w:rPr>
  </w:style>
  <w:style w:type="character" w:customStyle="1" w:styleId="af7">
    <w:name w:val="Подзаголовок Знак"/>
    <w:basedOn w:val="a1"/>
    <w:link w:val="af6"/>
    <w:uiPriority w:val="11"/>
    <w:rsid w:val="00A111ED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paragraph" w:styleId="22">
    <w:name w:val="Body Text 2"/>
    <w:basedOn w:val="a0"/>
    <w:link w:val="23"/>
    <w:uiPriority w:val="99"/>
    <w:semiHidden/>
    <w:unhideWhenUsed/>
    <w:rsid w:val="00A111ED"/>
    <w:pPr>
      <w:spacing w:line="480" w:lineRule="auto"/>
    </w:pPr>
  </w:style>
  <w:style w:type="character" w:customStyle="1" w:styleId="23">
    <w:name w:val="Основной текст 2 Знак"/>
    <w:basedOn w:val="a1"/>
    <w:link w:val="2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4">
    <w:name w:val="Body Text Indent 2"/>
    <w:basedOn w:val="a0"/>
    <w:link w:val="25"/>
    <w:uiPriority w:val="99"/>
    <w:semiHidden/>
    <w:unhideWhenUsed/>
    <w:rsid w:val="00A111ED"/>
    <w:pPr>
      <w:spacing w:line="480" w:lineRule="auto"/>
      <w:ind w:left="283"/>
    </w:pPr>
  </w:style>
  <w:style w:type="character" w:customStyle="1" w:styleId="25">
    <w:name w:val="Основной текст с отступом 2 Знак"/>
    <w:basedOn w:val="a1"/>
    <w:link w:val="24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8">
    <w:name w:val="Block Text"/>
    <w:basedOn w:val="a0"/>
    <w:uiPriority w:val="99"/>
    <w:semiHidden/>
    <w:unhideWhenUsed/>
    <w:rsid w:val="00A111ED"/>
    <w:pPr>
      <w:ind w:left="360" w:right="-712"/>
    </w:pPr>
    <w:rPr>
      <w:rFonts w:eastAsia="Calibri"/>
      <w:b/>
      <w:bCs/>
      <w:i/>
      <w:iCs/>
      <w:sz w:val="28"/>
    </w:rPr>
  </w:style>
  <w:style w:type="paragraph" w:styleId="af9">
    <w:name w:val="Document Map"/>
    <w:basedOn w:val="a0"/>
    <w:link w:val="afa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a">
    <w:name w:val="Схема документа Знак"/>
    <w:basedOn w:val="a1"/>
    <w:link w:val="af9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b">
    <w:name w:val="annotation subject"/>
    <w:basedOn w:val="a9"/>
    <w:next w:val="a9"/>
    <w:link w:val="afc"/>
    <w:uiPriority w:val="99"/>
    <w:semiHidden/>
    <w:unhideWhenUsed/>
    <w:rsid w:val="00A111ED"/>
    <w:rPr>
      <w:b/>
      <w:bCs/>
    </w:rPr>
  </w:style>
  <w:style w:type="character" w:customStyle="1" w:styleId="afc">
    <w:name w:val="Тема примечания Знак"/>
    <w:basedOn w:val="aa"/>
    <w:link w:val="afb"/>
    <w:uiPriority w:val="99"/>
    <w:semiHidden/>
    <w:rsid w:val="00A111ED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d">
    <w:name w:val="Balloon Text"/>
    <w:basedOn w:val="a0"/>
    <w:link w:val="afe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1"/>
    <w:link w:val="afd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f">
    <w:name w:val="No Spacing"/>
    <w:uiPriority w:val="1"/>
    <w:qFormat/>
    <w:rsid w:val="00A111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0">
    <w:name w:val="Revision"/>
    <w:uiPriority w:val="99"/>
    <w:semiHidden/>
    <w:rsid w:val="00A11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1">
    <w:name w:val="List Paragraph"/>
    <w:basedOn w:val="a0"/>
    <w:uiPriority w:val="99"/>
    <w:qFormat/>
    <w:rsid w:val="00A111ED"/>
    <w:pPr>
      <w:ind w:left="720"/>
      <w:contextualSpacing/>
    </w:pPr>
  </w:style>
  <w:style w:type="paragraph" w:styleId="26">
    <w:name w:val="Quote"/>
    <w:basedOn w:val="a0"/>
    <w:next w:val="a0"/>
    <w:link w:val="27"/>
    <w:uiPriority w:val="29"/>
    <w:qFormat/>
    <w:rsid w:val="00A111ED"/>
    <w:rPr>
      <w:i/>
      <w:iCs/>
      <w:color w:val="000000"/>
    </w:rPr>
  </w:style>
  <w:style w:type="character" w:customStyle="1" w:styleId="27">
    <w:name w:val="Цитата 2 Знак"/>
    <w:basedOn w:val="a1"/>
    <w:link w:val="26"/>
    <w:uiPriority w:val="29"/>
    <w:rsid w:val="00A111ED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2">
    <w:name w:val="Intense Quote"/>
    <w:basedOn w:val="a0"/>
    <w:next w:val="a0"/>
    <w:link w:val="aff3"/>
    <w:uiPriority w:val="30"/>
    <w:qFormat/>
    <w:rsid w:val="00A111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f3">
    <w:name w:val="Выделенная цитата Знак"/>
    <w:basedOn w:val="a1"/>
    <w:link w:val="aff2"/>
    <w:uiPriority w:val="30"/>
    <w:rsid w:val="00A111ED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f4">
    <w:name w:val="TOC Heading"/>
    <w:basedOn w:val="10"/>
    <w:next w:val="a0"/>
    <w:uiPriority w:val="39"/>
    <w:semiHidden/>
    <w:unhideWhenUsed/>
    <w:qFormat/>
    <w:rsid w:val="00A111ED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paragraph" w:customStyle="1" w:styleId="1">
    <w:name w:val="УМКД Заголовок 1 ФГОС"/>
    <w:basedOn w:val="a0"/>
    <w:qFormat/>
    <w:rsid w:val="00A111ED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ff5">
    <w:name w:val="УМКД Текст без нумерации"/>
    <w:basedOn w:val="24"/>
    <w:uiPriority w:val="99"/>
    <w:qFormat/>
    <w:rsid w:val="00A111ED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uiPriority w:val="99"/>
    <w:rsid w:val="00A111E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Style37">
    <w:name w:val="Style37"/>
    <w:basedOn w:val="a0"/>
    <w:uiPriority w:val="99"/>
    <w:rsid w:val="00A111ED"/>
    <w:pPr>
      <w:widowControl w:val="0"/>
      <w:autoSpaceDE w:val="0"/>
      <w:autoSpaceDN w:val="0"/>
      <w:adjustRightInd w:val="0"/>
    </w:pPr>
  </w:style>
  <w:style w:type="paragraph" w:customStyle="1" w:styleId="Web">
    <w:name w:val="Обычный (Web)"/>
    <w:basedOn w:val="a0"/>
    <w:uiPriority w:val="99"/>
    <w:rsid w:val="00A111ED"/>
    <w:pPr>
      <w:spacing w:before="100" w:after="100"/>
    </w:pPr>
    <w:rPr>
      <w:szCs w:val="20"/>
    </w:rPr>
  </w:style>
  <w:style w:type="paragraph" w:customStyle="1" w:styleId="13">
    <w:name w:val="Обычный (веб)1"/>
    <w:basedOn w:val="a0"/>
    <w:uiPriority w:val="99"/>
    <w:rsid w:val="00A111ED"/>
    <w:pPr>
      <w:suppressAutoHyphens/>
      <w:spacing w:before="100" w:after="100" w:line="100" w:lineRule="atLeast"/>
    </w:pPr>
    <w:rPr>
      <w:lang w:eastAsia="ar-SA"/>
    </w:rPr>
  </w:style>
  <w:style w:type="paragraph" w:customStyle="1" w:styleId="14">
    <w:name w:val="Абзац списка1"/>
    <w:basedOn w:val="a0"/>
    <w:uiPriority w:val="99"/>
    <w:rsid w:val="00A111ED"/>
    <w:pPr>
      <w:widowControl w:val="0"/>
      <w:ind w:left="720" w:firstLine="400"/>
      <w:contextualSpacing/>
      <w:jc w:val="both"/>
    </w:pPr>
    <w:rPr>
      <w:rFonts w:eastAsia="Calibri"/>
    </w:rPr>
  </w:style>
  <w:style w:type="paragraph" w:customStyle="1" w:styleId="Metod2">
    <w:name w:val="Metod_2"/>
    <w:basedOn w:val="a0"/>
    <w:uiPriority w:val="99"/>
    <w:semiHidden/>
    <w:rsid w:val="00A111ED"/>
    <w:pPr>
      <w:keepNext/>
      <w:widowControl w:val="0"/>
      <w:tabs>
        <w:tab w:val="left" w:pos="3402"/>
      </w:tabs>
      <w:snapToGrid w:val="0"/>
      <w:spacing w:line="300" w:lineRule="exact"/>
      <w:jc w:val="center"/>
      <w:outlineLvl w:val="1"/>
    </w:pPr>
  </w:style>
  <w:style w:type="paragraph" w:customStyle="1" w:styleId="28">
    <w:name w:val="Обычный (веб)2"/>
    <w:basedOn w:val="a0"/>
    <w:uiPriority w:val="99"/>
    <w:rsid w:val="00A111ED"/>
    <w:pPr>
      <w:spacing w:before="200" w:after="200"/>
      <w:jc w:val="both"/>
    </w:pPr>
  </w:style>
  <w:style w:type="paragraph" w:customStyle="1" w:styleId="aff6">
    <w:name w:val="список с точками"/>
    <w:basedOn w:val="a0"/>
    <w:uiPriority w:val="99"/>
    <w:rsid w:val="00A111ED"/>
    <w:pPr>
      <w:spacing w:line="312" w:lineRule="auto"/>
      <w:jc w:val="both"/>
    </w:pPr>
  </w:style>
  <w:style w:type="paragraph" w:customStyle="1" w:styleId="1-">
    <w:name w:val="УМКД 1-ый подзаголовок раздела"/>
    <w:basedOn w:val="a0"/>
    <w:uiPriority w:val="99"/>
    <w:qFormat/>
    <w:rsid w:val="00A111ED"/>
    <w:pPr>
      <w:keepNext/>
      <w:numPr>
        <w:ilvl w:val="1"/>
        <w:numId w:val="5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uiPriority w:val="99"/>
    <w:qFormat/>
    <w:rsid w:val="00A111ED"/>
    <w:pPr>
      <w:numPr>
        <w:ilvl w:val="2"/>
        <w:numId w:val="5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qFormat/>
    <w:rsid w:val="00A111ED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uiPriority w:val="99"/>
    <w:qFormat/>
    <w:rsid w:val="00A111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uiPriority w:val="99"/>
    <w:qFormat/>
    <w:rsid w:val="00A111ED"/>
    <w:pPr>
      <w:keepNext/>
      <w:numPr>
        <w:numId w:val="5"/>
      </w:numPr>
      <w:spacing w:before="360" w:after="360"/>
      <w:jc w:val="center"/>
    </w:pPr>
    <w:rPr>
      <w:rFonts w:eastAsia="Calibri"/>
      <w:b/>
    </w:rPr>
  </w:style>
  <w:style w:type="paragraph" w:customStyle="1" w:styleId="aff7">
    <w:name w:val="УМКД простая нумерация"/>
    <w:basedOn w:val="aff1"/>
    <w:uiPriority w:val="99"/>
    <w:qFormat/>
    <w:rsid w:val="00A111ED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ff8">
    <w:name w:val="Центр"/>
    <w:basedOn w:val="ad"/>
    <w:uiPriority w:val="99"/>
    <w:rsid w:val="00A111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5">
    <w:name w:val="Знак1"/>
    <w:basedOn w:val="a0"/>
    <w:uiPriority w:val="99"/>
    <w:rsid w:val="00A111ED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p25">
    <w:name w:val="p25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6">
    <w:name w:val="p26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7">
    <w:name w:val="p27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8">
    <w:name w:val="p28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0">
    <w:name w:val="p10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9">
    <w:name w:val="p9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3">
    <w:name w:val="p13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western">
    <w:name w:val="western"/>
    <w:basedOn w:val="a0"/>
    <w:uiPriority w:val="99"/>
    <w:rsid w:val="00A111ED"/>
    <w:pPr>
      <w:spacing w:before="100" w:beforeAutospacing="1" w:after="100" w:afterAutospacing="1"/>
    </w:pPr>
  </w:style>
  <w:style w:type="character" w:styleId="aff9">
    <w:name w:val="footnote reference"/>
    <w:semiHidden/>
    <w:unhideWhenUsed/>
    <w:rsid w:val="00A111ED"/>
    <w:rPr>
      <w:vertAlign w:val="superscript"/>
    </w:rPr>
  </w:style>
  <w:style w:type="character" w:styleId="affa">
    <w:name w:val="annotation reference"/>
    <w:basedOn w:val="a1"/>
    <w:semiHidden/>
    <w:unhideWhenUsed/>
    <w:rsid w:val="00A111ED"/>
    <w:rPr>
      <w:sz w:val="16"/>
      <w:szCs w:val="16"/>
    </w:rPr>
  </w:style>
  <w:style w:type="character" w:styleId="affb">
    <w:name w:val="Subtle Emphasis"/>
    <w:uiPriority w:val="19"/>
    <w:qFormat/>
    <w:rsid w:val="00A111ED"/>
    <w:rPr>
      <w:i/>
      <w:iCs/>
      <w:color w:val="808080"/>
    </w:rPr>
  </w:style>
  <w:style w:type="character" w:styleId="affc">
    <w:name w:val="Intense Emphasis"/>
    <w:uiPriority w:val="21"/>
    <w:qFormat/>
    <w:rsid w:val="00A111ED"/>
    <w:rPr>
      <w:b/>
      <w:bCs/>
      <w:i/>
      <w:iCs/>
      <w:color w:val="2DA2BF"/>
    </w:rPr>
  </w:style>
  <w:style w:type="character" w:styleId="affd">
    <w:name w:val="Subtle Reference"/>
    <w:uiPriority w:val="31"/>
    <w:qFormat/>
    <w:rsid w:val="00A111ED"/>
    <w:rPr>
      <w:smallCaps/>
      <w:color w:val="DA1F28"/>
      <w:u w:val="single"/>
    </w:rPr>
  </w:style>
  <w:style w:type="character" w:styleId="affe">
    <w:name w:val="Intense Reference"/>
    <w:uiPriority w:val="32"/>
    <w:qFormat/>
    <w:rsid w:val="00A111ED"/>
    <w:rPr>
      <w:b/>
      <w:bCs/>
      <w:smallCaps/>
      <w:color w:val="DA1F28"/>
      <w:spacing w:val="5"/>
      <w:u w:val="single"/>
    </w:rPr>
  </w:style>
  <w:style w:type="character" w:styleId="afff">
    <w:name w:val="Book Title"/>
    <w:uiPriority w:val="33"/>
    <w:qFormat/>
    <w:rsid w:val="00A111ED"/>
    <w:rPr>
      <w:b/>
      <w:bCs/>
      <w:smallCaps/>
      <w:spacing w:val="5"/>
    </w:rPr>
  </w:style>
  <w:style w:type="character" w:customStyle="1" w:styleId="apple-converted-space">
    <w:name w:val="apple-converted-space"/>
    <w:basedOn w:val="a1"/>
    <w:rsid w:val="00A111ED"/>
  </w:style>
  <w:style w:type="character" w:customStyle="1" w:styleId="16">
    <w:name w:val="Знак Знак1"/>
    <w:rsid w:val="00A111ED"/>
    <w:rPr>
      <w:rFonts w:ascii="Times New Roman" w:eastAsia="Times New Roman" w:hAnsi="Times New Roman" w:cs="Times New Roman" w:hint="default"/>
      <w:sz w:val="24"/>
      <w:szCs w:val="24"/>
      <w:lang w:eastAsia="ru-RU"/>
    </w:rPr>
  </w:style>
  <w:style w:type="character" w:customStyle="1" w:styleId="ListLabel3">
    <w:name w:val="ListLabel 3"/>
    <w:rsid w:val="00A111ED"/>
    <w:rPr>
      <w:rFonts w:ascii="Courier New" w:hAnsi="Courier New" w:cs="Courier New" w:hint="default"/>
    </w:rPr>
  </w:style>
  <w:style w:type="character" w:customStyle="1" w:styleId="apple-style-span">
    <w:name w:val="apple-style-span"/>
    <w:basedOn w:val="a1"/>
    <w:rsid w:val="00A111ED"/>
  </w:style>
  <w:style w:type="character" w:customStyle="1" w:styleId="FontStyle25">
    <w:name w:val="Font Style25"/>
    <w:basedOn w:val="a1"/>
    <w:rsid w:val="00A111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s1">
    <w:name w:val="s1"/>
    <w:basedOn w:val="a1"/>
    <w:rsid w:val="00A111ED"/>
  </w:style>
  <w:style w:type="character" w:customStyle="1" w:styleId="s10">
    <w:name w:val="s10"/>
    <w:basedOn w:val="a1"/>
    <w:rsid w:val="00A111ED"/>
  </w:style>
  <w:style w:type="character" w:customStyle="1" w:styleId="s7">
    <w:name w:val="s7"/>
    <w:basedOn w:val="a1"/>
    <w:rsid w:val="00A111ED"/>
  </w:style>
  <w:style w:type="character" w:customStyle="1" w:styleId="s11">
    <w:name w:val="s11"/>
    <w:basedOn w:val="a1"/>
    <w:rsid w:val="00A111ED"/>
  </w:style>
  <w:style w:type="character" w:customStyle="1" w:styleId="s13">
    <w:name w:val="s13"/>
    <w:basedOn w:val="a1"/>
    <w:rsid w:val="00A111ED"/>
  </w:style>
  <w:style w:type="table" w:styleId="afff0">
    <w:name w:val="Table Grid"/>
    <w:basedOn w:val="a2"/>
    <w:uiPriority w:val="59"/>
    <w:rsid w:val="00A111E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1">
    <w:name w:val="Emphasis"/>
    <w:basedOn w:val="a1"/>
    <w:qFormat/>
    <w:rsid w:val="00A111ED"/>
    <w:rPr>
      <w:i/>
      <w:iCs/>
    </w:rPr>
  </w:style>
  <w:style w:type="character" w:styleId="afff2">
    <w:name w:val="Strong"/>
    <w:basedOn w:val="a1"/>
    <w:qFormat/>
    <w:rsid w:val="00A111ED"/>
    <w:rPr>
      <w:b/>
      <w:bCs/>
    </w:rPr>
  </w:style>
  <w:style w:type="paragraph" w:styleId="31">
    <w:name w:val="toc 3"/>
    <w:basedOn w:val="a0"/>
    <w:next w:val="a0"/>
    <w:autoRedefine/>
    <w:uiPriority w:val="39"/>
    <w:unhideWhenUsed/>
    <w:rsid w:val="005D2EE4"/>
    <w:pPr>
      <w:spacing w:after="100"/>
      <w:ind w:left="480"/>
    </w:pPr>
  </w:style>
  <w:style w:type="paragraph" w:styleId="17">
    <w:name w:val="toc 1"/>
    <w:basedOn w:val="a0"/>
    <w:next w:val="a0"/>
    <w:autoRedefine/>
    <w:uiPriority w:val="39"/>
    <w:unhideWhenUsed/>
    <w:rsid w:val="005D2EE4"/>
    <w:pPr>
      <w:spacing w:after="100"/>
    </w:pPr>
  </w:style>
  <w:style w:type="paragraph" w:styleId="29">
    <w:name w:val="toc 2"/>
    <w:basedOn w:val="a0"/>
    <w:next w:val="a0"/>
    <w:autoRedefine/>
    <w:uiPriority w:val="39"/>
    <w:unhideWhenUsed/>
    <w:rsid w:val="005D2EE4"/>
    <w:pPr>
      <w:spacing w:after="100"/>
      <w:ind w:left="240"/>
    </w:pPr>
  </w:style>
  <w:style w:type="paragraph" w:styleId="41">
    <w:name w:val="toc 4"/>
    <w:basedOn w:val="a0"/>
    <w:next w:val="a0"/>
    <w:autoRedefine/>
    <w:uiPriority w:val="39"/>
    <w:unhideWhenUsed/>
    <w:rsid w:val="005D2EE4"/>
    <w:pPr>
      <w:spacing w:after="100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1">
    <w:name w:val="toc 5"/>
    <w:basedOn w:val="a0"/>
    <w:next w:val="a0"/>
    <w:autoRedefine/>
    <w:uiPriority w:val="39"/>
    <w:unhideWhenUsed/>
    <w:rsid w:val="005D2EE4"/>
    <w:pPr>
      <w:spacing w:after="100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1">
    <w:name w:val="toc 6"/>
    <w:basedOn w:val="a0"/>
    <w:next w:val="a0"/>
    <w:autoRedefine/>
    <w:uiPriority w:val="39"/>
    <w:unhideWhenUsed/>
    <w:rsid w:val="005D2EE4"/>
    <w:pPr>
      <w:spacing w:after="100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1">
    <w:name w:val="toc 7"/>
    <w:basedOn w:val="a0"/>
    <w:next w:val="a0"/>
    <w:autoRedefine/>
    <w:uiPriority w:val="39"/>
    <w:unhideWhenUsed/>
    <w:rsid w:val="005D2EE4"/>
    <w:pPr>
      <w:spacing w:after="100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1">
    <w:name w:val="toc 8"/>
    <w:basedOn w:val="a0"/>
    <w:next w:val="a0"/>
    <w:autoRedefine/>
    <w:uiPriority w:val="39"/>
    <w:unhideWhenUsed/>
    <w:rsid w:val="005D2EE4"/>
    <w:pPr>
      <w:spacing w:after="100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1">
    <w:name w:val="toc 9"/>
    <w:basedOn w:val="a0"/>
    <w:next w:val="a0"/>
    <w:autoRedefine/>
    <w:uiPriority w:val="39"/>
    <w:unhideWhenUsed/>
    <w:rsid w:val="005D2EE4"/>
    <w:pPr>
      <w:spacing w:after="100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c2">
    <w:name w:val="c2"/>
    <w:basedOn w:val="a1"/>
    <w:rsid w:val="00A00A62"/>
  </w:style>
  <w:style w:type="paragraph" w:customStyle="1" w:styleId="c4">
    <w:name w:val="c4"/>
    <w:basedOn w:val="a0"/>
    <w:rsid w:val="00A00A62"/>
    <w:pPr>
      <w:spacing w:before="100" w:beforeAutospacing="1" w:after="100" w:afterAutospacing="1"/>
    </w:pPr>
  </w:style>
  <w:style w:type="table" w:customStyle="1" w:styleId="18">
    <w:name w:val="Сетка таблицы1"/>
    <w:basedOn w:val="a2"/>
    <w:next w:val="afff0"/>
    <w:uiPriority w:val="59"/>
    <w:rsid w:val="00F720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9">
    <w:name w:val="Неразрешенное упоминание1"/>
    <w:basedOn w:val="a1"/>
    <w:uiPriority w:val="99"/>
    <w:semiHidden/>
    <w:unhideWhenUsed/>
    <w:rsid w:val="002417BC"/>
    <w:rPr>
      <w:color w:val="605E5C"/>
      <w:shd w:val="clear" w:color="auto" w:fill="E1DFDD"/>
    </w:rPr>
  </w:style>
  <w:style w:type="character" w:customStyle="1" w:styleId="211pt">
    <w:name w:val="Основной текст (2) + 11 pt"/>
    <w:basedOn w:val="a1"/>
    <w:rsid w:val="0003227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DAA76E-4E65-7240-84FD-6D705561D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5</cp:revision>
  <dcterms:created xsi:type="dcterms:W3CDTF">2017-07-25T13:19:00Z</dcterms:created>
  <dcterms:modified xsi:type="dcterms:W3CDTF">2021-10-24T05:13:00Z</dcterms:modified>
</cp:coreProperties>
</file>